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565C5" w14:textId="7FE03D79" w:rsidR="00B103F0" w:rsidRDefault="00415515" w:rsidP="00415515">
      <w:pPr>
        <w:pStyle w:val="1"/>
        <w:jc w:val="center"/>
      </w:pPr>
      <w:r>
        <w:rPr>
          <w:rFonts w:hint="eastAsia"/>
        </w:rPr>
        <w:t>Simulator</w:t>
      </w:r>
      <w:r>
        <w:t xml:space="preserve"> User Manual</w:t>
      </w:r>
      <w:r w:rsidR="00367691">
        <w:t xml:space="preserve"> for P</w:t>
      </w:r>
      <w:r w:rsidR="005B6C46">
        <w:t>2</w:t>
      </w:r>
    </w:p>
    <w:p w14:paraId="62EE01B8" w14:textId="77777777" w:rsidR="00C13B55" w:rsidRPr="00C13B55" w:rsidRDefault="00C13B55" w:rsidP="00C13B55">
      <w:pPr>
        <w:jc w:val="center"/>
      </w:pPr>
      <w:r>
        <w:rPr>
          <w:rFonts w:hint="eastAsia"/>
        </w:rPr>
        <w:t>C</w:t>
      </w:r>
      <w:r>
        <w:t>SCI 6461 Group 1 (2019 Fall)</w:t>
      </w:r>
    </w:p>
    <w:p w14:paraId="5FC4D0CD" w14:textId="77777777" w:rsidR="00415515" w:rsidRPr="00367691" w:rsidRDefault="00415515" w:rsidP="00367691">
      <w:pPr>
        <w:pStyle w:val="a3"/>
        <w:numPr>
          <w:ilvl w:val="0"/>
          <w:numId w:val="6"/>
        </w:numPr>
        <w:ind w:firstLineChars="0"/>
        <w:rPr>
          <w:b/>
          <w:bCs/>
          <w:sz w:val="28"/>
          <w:szCs w:val="28"/>
        </w:rPr>
      </w:pPr>
      <w:r w:rsidRPr="00367691">
        <w:rPr>
          <w:rFonts w:hint="eastAsia"/>
          <w:b/>
          <w:bCs/>
          <w:sz w:val="28"/>
          <w:szCs w:val="28"/>
        </w:rPr>
        <w:t>T</w:t>
      </w:r>
      <w:r w:rsidRPr="00367691">
        <w:rPr>
          <w:b/>
          <w:bCs/>
          <w:sz w:val="28"/>
          <w:szCs w:val="28"/>
        </w:rPr>
        <w:t>he User Interface</w:t>
      </w:r>
    </w:p>
    <w:p w14:paraId="1C8B23F6" w14:textId="2AE26FE6" w:rsidR="00367691" w:rsidRDefault="005B6C46" w:rsidP="00415515">
      <w:r>
        <w:rPr>
          <w:noProof/>
        </w:rPr>
        <w:drawing>
          <wp:inline distT="0" distB="0" distL="0" distR="0" wp14:anchorId="583A0671" wp14:editId="4BBFAED5">
            <wp:extent cx="5274310" cy="2837180"/>
            <wp:effectExtent l="0" t="0" r="254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B8F1D" w14:textId="1AC571BB" w:rsidR="00FC5736" w:rsidRDefault="00FC5736" w:rsidP="00FC5736">
      <w:pPr>
        <w:jc w:val="center"/>
      </w:pPr>
      <w:r>
        <w:t>Figure 1: The User Interface of the simulator</w:t>
      </w:r>
    </w:p>
    <w:p w14:paraId="20EF65E4" w14:textId="69387F03" w:rsidR="00415515" w:rsidRDefault="00FC5736" w:rsidP="00415515">
      <w:r>
        <w:t>Figure 1 shows</w:t>
      </w:r>
      <w:r w:rsidR="00415515">
        <w:t xml:space="preserve"> </w:t>
      </w:r>
      <w:r>
        <w:t xml:space="preserve">the </w:t>
      </w:r>
      <w:r w:rsidR="00415515">
        <w:t>simulator GUI interface.</w:t>
      </w:r>
    </w:p>
    <w:p w14:paraId="1B24A749" w14:textId="77777777" w:rsidR="008210E7" w:rsidRPr="00367691" w:rsidRDefault="008210E7" w:rsidP="00415515">
      <w:pPr>
        <w:rPr>
          <w:b/>
          <w:bCs/>
          <w:sz w:val="24"/>
          <w:szCs w:val="24"/>
          <w:u w:val="single"/>
        </w:rPr>
      </w:pPr>
      <w:r w:rsidRPr="00367691">
        <w:rPr>
          <w:b/>
          <w:bCs/>
          <w:sz w:val="24"/>
          <w:szCs w:val="24"/>
          <w:u w:val="single"/>
        </w:rPr>
        <w:t>Main Control Area</w:t>
      </w:r>
    </w:p>
    <w:p w14:paraId="68324B9F" w14:textId="77777777" w:rsidR="00415515" w:rsidRDefault="00415515" w:rsidP="00367691">
      <w:pPr>
        <w:pStyle w:val="a3"/>
        <w:numPr>
          <w:ilvl w:val="0"/>
          <w:numId w:val="7"/>
        </w:numPr>
        <w:ind w:firstLineChars="0"/>
      </w:pPr>
      <w:r w:rsidRPr="00367691">
        <w:rPr>
          <w:rFonts w:hint="eastAsia"/>
          <w:b/>
          <w:bCs/>
        </w:rPr>
        <w:t>I</w:t>
      </w:r>
      <w:r w:rsidRPr="00367691">
        <w:rPr>
          <w:b/>
          <w:bCs/>
        </w:rPr>
        <w:t xml:space="preserve">PL Button </w:t>
      </w:r>
      <w:r>
        <w:t>will reset the entire simulator. All data inside the memory and registers will be set to initial value.</w:t>
      </w:r>
    </w:p>
    <w:p w14:paraId="6C8C0420" w14:textId="77777777" w:rsidR="00415515" w:rsidRDefault="00415515" w:rsidP="00367691">
      <w:pPr>
        <w:pStyle w:val="a3"/>
        <w:numPr>
          <w:ilvl w:val="0"/>
          <w:numId w:val="7"/>
        </w:numPr>
        <w:ind w:firstLineChars="0"/>
      </w:pPr>
      <w:r w:rsidRPr="00367691">
        <w:rPr>
          <w:b/>
          <w:bCs/>
        </w:rPr>
        <w:t>Run Button</w:t>
      </w:r>
      <w:r>
        <w:t xml:space="preserve"> will continue</w:t>
      </w:r>
      <w:r w:rsidR="008F3341">
        <w:t xml:space="preserve"> to</w:t>
      </w:r>
      <w:r>
        <w:t xml:space="preserve"> execute instruction driven by PC unless it meets a HALT instruction or manually click the HALT button on the GUI.</w:t>
      </w:r>
    </w:p>
    <w:p w14:paraId="52873902" w14:textId="77777777" w:rsidR="00415515" w:rsidRDefault="00415515" w:rsidP="00367691">
      <w:pPr>
        <w:pStyle w:val="a3"/>
        <w:numPr>
          <w:ilvl w:val="0"/>
          <w:numId w:val="7"/>
        </w:numPr>
        <w:ind w:firstLineChars="0"/>
      </w:pPr>
      <w:r w:rsidRPr="00367691">
        <w:rPr>
          <w:rFonts w:hint="eastAsia"/>
          <w:b/>
          <w:bCs/>
        </w:rPr>
        <w:t>H</w:t>
      </w:r>
      <w:r w:rsidRPr="00367691">
        <w:rPr>
          <w:b/>
          <w:bCs/>
        </w:rPr>
        <w:t>ALT Button</w:t>
      </w:r>
      <w:r>
        <w:t xml:space="preserve"> will send a HALT.</w:t>
      </w:r>
    </w:p>
    <w:p w14:paraId="28A2E575" w14:textId="77777777" w:rsidR="00415515" w:rsidRDefault="00597FEF" w:rsidP="00367691">
      <w:pPr>
        <w:pStyle w:val="a3"/>
        <w:numPr>
          <w:ilvl w:val="0"/>
          <w:numId w:val="7"/>
        </w:numPr>
        <w:ind w:firstLineChars="0"/>
      </w:pPr>
      <w:r>
        <w:rPr>
          <w:b/>
          <w:bCs/>
        </w:rPr>
        <w:t>SINGLE STEP</w:t>
      </w:r>
      <w:r w:rsidR="00415515" w:rsidRPr="00367691">
        <w:rPr>
          <w:b/>
          <w:bCs/>
        </w:rPr>
        <w:t xml:space="preserve"> Button</w:t>
      </w:r>
      <w:r w:rsidR="00415515">
        <w:t xml:space="preserve"> will execute one instruction from </w:t>
      </w:r>
      <w:r w:rsidR="008F3341">
        <w:t xml:space="preserve">the </w:t>
      </w:r>
      <w:r w:rsidR="00415515">
        <w:t>PC.</w:t>
      </w:r>
    </w:p>
    <w:p w14:paraId="0C498A48" w14:textId="77777777" w:rsidR="00415515" w:rsidRDefault="00597FEF" w:rsidP="00367691">
      <w:pPr>
        <w:pStyle w:val="a3"/>
        <w:numPr>
          <w:ilvl w:val="0"/>
          <w:numId w:val="7"/>
        </w:numPr>
        <w:ind w:firstLineChars="0"/>
      </w:pPr>
      <w:r>
        <w:rPr>
          <w:b/>
          <w:bCs/>
        </w:rPr>
        <w:t>LOAD MEM</w:t>
      </w:r>
      <w:r w:rsidR="00415515" w:rsidRPr="00367691">
        <w:rPr>
          <w:b/>
          <w:bCs/>
        </w:rPr>
        <w:t xml:space="preserve"> Button</w:t>
      </w:r>
      <w:r w:rsidR="00415515">
        <w:t xml:space="preserve"> will read a </w:t>
      </w:r>
      <w:r w:rsidR="008F3341">
        <w:t>CSV</w:t>
      </w:r>
      <w:r w:rsidR="00415515">
        <w:t xml:space="preserve"> file and load the value to the memory.</w:t>
      </w:r>
    </w:p>
    <w:p w14:paraId="7C4A9849" w14:textId="77777777" w:rsidR="00367691" w:rsidRDefault="00415515" w:rsidP="00367691">
      <w:pPr>
        <w:pStyle w:val="a3"/>
        <w:ind w:left="420" w:firstLineChars="0" w:firstLine="0"/>
      </w:pPr>
      <w:r>
        <w:rPr>
          <w:rFonts w:hint="eastAsia"/>
        </w:rPr>
        <w:t>T</w:t>
      </w:r>
      <w:r>
        <w:t xml:space="preserve">he CSV file should have 2 fields. </w:t>
      </w:r>
    </w:p>
    <w:p w14:paraId="54C12832" w14:textId="77777777" w:rsidR="00415515" w:rsidRDefault="00415515" w:rsidP="00367691">
      <w:pPr>
        <w:pStyle w:val="a3"/>
        <w:ind w:left="420" w:firstLineChars="0" w:firstLine="0"/>
      </w:pPr>
      <w:r w:rsidRPr="00415515">
        <w:t xml:space="preserve">&lt;Memory </w:t>
      </w:r>
      <w:proofErr w:type="gramStart"/>
      <w:r w:rsidRPr="00415515">
        <w:t>Location(</w:t>
      </w:r>
      <w:proofErr w:type="gramEnd"/>
      <w:r w:rsidRPr="00415515">
        <w:t>Binary String)&gt;,&lt;Data(Binary String)&gt;.</w:t>
      </w:r>
    </w:p>
    <w:p w14:paraId="112FF3CA" w14:textId="77777777" w:rsidR="00415515" w:rsidRDefault="00415515" w:rsidP="00367691">
      <w:pPr>
        <w:pStyle w:val="a3"/>
        <w:ind w:left="420" w:firstLineChars="0" w:firstLine="0"/>
      </w:pPr>
      <w:r>
        <w:t>Here is an example:</w:t>
      </w:r>
    </w:p>
    <w:p w14:paraId="77A835E4" w14:textId="77777777" w:rsidR="00415515" w:rsidRDefault="00415515" w:rsidP="00367691">
      <w:pPr>
        <w:pStyle w:val="a3"/>
        <w:ind w:left="840" w:firstLineChars="0" w:firstLine="0"/>
      </w:pPr>
      <w:r>
        <w:t>000000000001,0000011100011111</w:t>
      </w:r>
    </w:p>
    <w:p w14:paraId="0B285DCC" w14:textId="77777777" w:rsidR="00415515" w:rsidRDefault="00415515" w:rsidP="00367691">
      <w:pPr>
        <w:pStyle w:val="a3"/>
        <w:ind w:left="840" w:firstLineChars="0" w:firstLine="0"/>
      </w:pPr>
      <w:r>
        <w:t>000000000010,0000011100011111</w:t>
      </w:r>
    </w:p>
    <w:p w14:paraId="26A3193A" w14:textId="77777777" w:rsidR="00415515" w:rsidRDefault="00415515" w:rsidP="00367691">
      <w:pPr>
        <w:pStyle w:val="a3"/>
        <w:ind w:left="840" w:firstLineChars="0" w:firstLine="0"/>
      </w:pPr>
      <w:r>
        <w:t>000000000011,0000011100011111</w:t>
      </w:r>
    </w:p>
    <w:p w14:paraId="5A0B8FCC" w14:textId="77777777" w:rsidR="00415515" w:rsidRDefault="00415515" w:rsidP="00367691">
      <w:pPr>
        <w:pStyle w:val="a3"/>
        <w:ind w:left="840" w:firstLineChars="0" w:firstLine="0"/>
      </w:pPr>
      <w:r>
        <w:t>000000000100,0000011100011111</w:t>
      </w:r>
    </w:p>
    <w:p w14:paraId="08987B20" w14:textId="6C002711" w:rsidR="00415515" w:rsidRDefault="00415515" w:rsidP="00367691">
      <w:pPr>
        <w:pStyle w:val="a3"/>
        <w:ind w:left="420" w:firstLineChars="0" w:firstLine="0"/>
      </w:pPr>
      <w:r>
        <w:t>The example above load data "0000011100011111" to memory location 01,10,11,100.</w:t>
      </w:r>
    </w:p>
    <w:p w14:paraId="5CE7AEFC" w14:textId="2DFEAB10" w:rsidR="005B6C46" w:rsidRPr="005B6C46" w:rsidRDefault="005B6C46" w:rsidP="005B6C46">
      <w:pPr>
        <w:pStyle w:val="a3"/>
        <w:numPr>
          <w:ilvl w:val="0"/>
          <w:numId w:val="7"/>
        </w:numPr>
        <w:ind w:firstLineChars="0"/>
      </w:pPr>
      <w:r>
        <w:rPr>
          <w:b/>
          <w:bCs/>
        </w:rPr>
        <w:t>PRINT CACHE Button</w:t>
      </w:r>
      <w:r>
        <w:t xml:space="preserve"> </w:t>
      </w:r>
      <w:r>
        <w:rPr>
          <w:rFonts w:hint="eastAsia"/>
        </w:rPr>
        <w:t>w</w:t>
      </w:r>
      <w:r>
        <w:t xml:space="preserve">ill </w:t>
      </w:r>
      <w:r w:rsidR="00D73D11">
        <w:t>print the entire cache data to the “Machine Log” Output Space.</w:t>
      </w:r>
    </w:p>
    <w:p w14:paraId="5CB83152" w14:textId="77777777" w:rsidR="003F61A4" w:rsidRPr="00367691" w:rsidRDefault="003F61A4" w:rsidP="00415515">
      <w:pPr>
        <w:rPr>
          <w:b/>
          <w:bCs/>
          <w:sz w:val="24"/>
          <w:szCs w:val="24"/>
          <w:u w:val="single"/>
        </w:rPr>
      </w:pPr>
      <w:r w:rsidRPr="00367691">
        <w:rPr>
          <w:rFonts w:hint="eastAsia"/>
          <w:b/>
          <w:bCs/>
          <w:sz w:val="24"/>
          <w:szCs w:val="24"/>
          <w:u w:val="single"/>
        </w:rPr>
        <w:t>R</w:t>
      </w:r>
      <w:r w:rsidRPr="00367691">
        <w:rPr>
          <w:b/>
          <w:bCs/>
          <w:sz w:val="24"/>
          <w:szCs w:val="24"/>
          <w:u w:val="single"/>
        </w:rPr>
        <w:t>egister Field</w:t>
      </w:r>
    </w:p>
    <w:p w14:paraId="2149078F" w14:textId="77777777" w:rsidR="003F61A4" w:rsidRDefault="003F61A4" w:rsidP="00367691">
      <w:pPr>
        <w:pStyle w:val="a3"/>
        <w:numPr>
          <w:ilvl w:val="0"/>
          <w:numId w:val="8"/>
        </w:numPr>
        <w:ind w:firstLineChars="0"/>
      </w:pPr>
      <w:r>
        <w:lastRenderedPageBreak/>
        <w:t>Most of the register value is editable, while some of the register</w:t>
      </w:r>
      <w:r w:rsidR="008F3341">
        <w:t>s</w:t>
      </w:r>
      <w:r>
        <w:t xml:space="preserve"> like IR,</w:t>
      </w:r>
      <w:r w:rsidR="008210E7">
        <w:t xml:space="preserve"> </w:t>
      </w:r>
      <w:r>
        <w:t>MFR,</w:t>
      </w:r>
      <w:r w:rsidR="008210E7">
        <w:t xml:space="preserve"> </w:t>
      </w:r>
      <w:r>
        <w:t>CC is not changeable.</w:t>
      </w:r>
    </w:p>
    <w:p w14:paraId="09B3BA97" w14:textId="1DF55A15" w:rsidR="003F61A4" w:rsidRDefault="003F61A4" w:rsidP="00367691">
      <w:pPr>
        <w:pStyle w:val="a3"/>
        <w:numPr>
          <w:ilvl w:val="0"/>
          <w:numId w:val="8"/>
        </w:numPr>
        <w:ind w:firstLineChars="0"/>
      </w:pPr>
      <w:r>
        <w:t xml:space="preserve">To change </w:t>
      </w:r>
      <w:r w:rsidR="008F3341">
        <w:t xml:space="preserve">the </w:t>
      </w:r>
      <w:r>
        <w:t xml:space="preserve">value of the register, type the value you want to set and </w:t>
      </w:r>
      <w:r w:rsidR="008F3341">
        <w:t>press</w:t>
      </w:r>
      <w:r>
        <w:t xml:space="preserve"> &lt;Enter&gt;.</w:t>
      </w:r>
    </w:p>
    <w:p w14:paraId="688DA63A" w14:textId="410E6C2F" w:rsidR="00D73D11" w:rsidRDefault="00D73D11" w:rsidP="00D73D11">
      <w:pPr>
        <w:pStyle w:val="a3"/>
        <w:numPr>
          <w:ilvl w:val="0"/>
          <w:numId w:val="8"/>
        </w:numPr>
        <w:ind w:firstLineChars="0"/>
      </w:pPr>
      <w:r>
        <w:rPr>
          <w:b/>
          <w:bCs/>
        </w:rPr>
        <w:t>Print Console Register Button</w:t>
      </w:r>
      <w:r>
        <w:t xml:space="preserve"> </w:t>
      </w:r>
      <w:r>
        <w:rPr>
          <w:rFonts w:hint="eastAsia"/>
        </w:rPr>
        <w:t>w</w:t>
      </w:r>
      <w:r>
        <w:t>ill print all the console register data to the “Machine Log” Output Space. (Console Register is used for IN/OUT Instruction, with DEVID 3-31).</w:t>
      </w:r>
    </w:p>
    <w:p w14:paraId="4F09EAD4" w14:textId="77777777" w:rsidR="003F61A4" w:rsidRPr="00367691" w:rsidRDefault="003F61A4" w:rsidP="003F61A4">
      <w:pPr>
        <w:rPr>
          <w:b/>
          <w:bCs/>
          <w:sz w:val="24"/>
          <w:szCs w:val="24"/>
          <w:u w:val="single"/>
        </w:rPr>
      </w:pPr>
      <w:r w:rsidRPr="00367691">
        <w:rPr>
          <w:b/>
          <w:bCs/>
          <w:sz w:val="24"/>
          <w:szCs w:val="24"/>
          <w:u w:val="single"/>
        </w:rPr>
        <w:t>Memory Field</w:t>
      </w:r>
    </w:p>
    <w:p w14:paraId="4A8294CA" w14:textId="376D8E93" w:rsidR="003F61A4" w:rsidRDefault="003F61A4" w:rsidP="00367691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E</w:t>
      </w:r>
      <w:r>
        <w:t xml:space="preserve">XP Click-box is </w:t>
      </w:r>
      <w:r w:rsidR="00FC5736">
        <w:t xml:space="preserve">the </w:t>
      </w:r>
      <w:r>
        <w:t xml:space="preserve">Memory Expand button. When this box is checked, the max memory is set to 4096 words, while </w:t>
      </w:r>
      <w:r w:rsidR="008F3341">
        <w:t xml:space="preserve">the </w:t>
      </w:r>
      <w:r>
        <w:t>default is 2048 words.</w:t>
      </w:r>
    </w:p>
    <w:p w14:paraId="0E92F80E" w14:textId="77777777" w:rsidR="003F61A4" w:rsidRDefault="003F61A4" w:rsidP="00367691">
      <w:pPr>
        <w:pStyle w:val="a3"/>
        <w:numPr>
          <w:ilvl w:val="0"/>
          <w:numId w:val="9"/>
        </w:numPr>
        <w:ind w:firstLineChars="0"/>
      </w:pPr>
      <w:r>
        <w:t>To read the memory value, just type the address you want to read</w:t>
      </w:r>
      <w:r w:rsidR="00597FEF">
        <w:t xml:space="preserve">, click the Read button, </w:t>
      </w:r>
      <w:r>
        <w:t>and the value will appear on the value field.</w:t>
      </w:r>
    </w:p>
    <w:p w14:paraId="3742EF6D" w14:textId="77777777" w:rsidR="00BD26E6" w:rsidRDefault="003F61A4" w:rsidP="00367691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T</w:t>
      </w:r>
      <w:r>
        <w:t xml:space="preserve">o write the memory, just </w:t>
      </w:r>
      <w:r w:rsidR="00BD26E6">
        <w:t xml:space="preserve">type the address and the value and </w:t>
      </w:r>
      <w:r w:rsidR="00597FEF">
        <w:t>click</w:t>
      </w:r>
      <w:r w:rsidR="00BD26E6">
        <w:t xml:space="preserve"> Write button. If your input is legit, the value will be writ</w:t>
      </w:r>
      <w:r w:rsidR="008210E7">
        <w:t>ing</w:t>
      </w:r>
      <w:r w:rsidR="00BD26E6">
        <w:t xml:space="preserve"> </w:t>
      </w:r>
      <w:r w:rsidR="008210E7">
        <w:t xml:space="preserve">to </w:t>
      </w:r>
      <w:r w:rsidR="00BD26E6">
        <w:t>the memory location.</w:t>
      </w:r>
    </w:p>
    <w:p w14:paraId="1DE8073C" w14:textId="2DEB1B91" w:rsidR="008F3341" w:rsidRPr="00367691" w:rsidRDefault="008F3341" w:rsidP="008F3341">
      <w:pPr>
        <w:rPr>
          <w:b/>
          <w:bCs/>
          <w:sz w:val="24"/>
          <w:szCs w:val="24"/>
          <w:u w:val="single"/>
        </w:rPr>
      </w:pPr>
      <w:r w:rsidRPr="00367691">
        <w:rPr>
          <w:rFonts w:hint="eastAsia"/>
          <w:b/>
          <w:bCs/>
          <w:sz w:val="24"/>
          <w:szCs w:val="24"/>
          <w:u w:val="single"/>
        </w:rPr>
        <w:t>C</w:t>
      </w:r>
      <w:r w:rsidRPr="00367691">
        <w:rPr>
          <w:b/>
          <w:bCs/>
          <w:sz w:val="24"/>
          <w:szCs w:val="24"/>
          <w:u w:val="single"/>
        </w:rPr>
        <w:t>onsole</w:t>
      </w:r>
      <w:r w:rsidR="00D73D11">
        <w:rPr>
          <w:b/>
          <w:bCs/>
          <w:sz w:val="24"/>
          <w:szCs w:val="24"/>
          <w:u w:val="single"/>
        </w:rPr>
        <w:t xml:space="preserve"> Output</w:t>
      </w:r>
    </w:p>
    <w:p w14:paraId="696A4C15" w14:textId="6E5EB520" w:rsidR="008F3341" w:rsidRDefault="008F3341" w:rsidP="00367691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T</w:t>
      </w:r>
      <w:r>
        <w:t xml:space="preserve">his is the place </w:t>
      </w:r>
      <w:r w:rsidR="00D73D11">
        <w:t>for the OUT Instruction to print something. This simulates the “Console Printer” for OUT Instruction.</w:t>
      </w:r>
    </w:p>
    <w:p w14:paraId="799AF2FE" w14:textId="098D685B" w:rsidR="00D73D11" w:rsidRPr="00367691" w:rsidRDefault="00D73D11" w:rsidP="00D73D11">
      <w:pPr>
        <w:rPr>
          <w:b/>
          <w:bCs/>
          <w:sz w:val="24"/>
          <w:szCs w:val="24"/>
          <w:u w:val="single"/>
        </w:rPr>
      </w:pPr>
      <w:r>
        <w:rPr>
          <w:rFonts w:hint="eastAsia"/>
          <w:b/>
          <w:bCs/>
          <w:sz w:val="24"/>
          <w:szCs w:val="24"/>
          <w:u w:val="single"/>
        </w:rPr>
        <w:t>M</w:t>
      </w:r>
      <w:r>
        <w:rPr>
          <w:b/>
          <w:bCs/>
          <w:sz w:val="24"/>
          <w:szCs w:val="24"/>
          <w:u w:val="single"/>
        </w:rPr>
        <w:t>achine Log</w:t>
      </w:r>
    </w:p>
    <w:p w14:paraId="4868FBD3" w14:textId="01037A3E" w:rsidR="00D73D11" w:rsidRDefault="00D73D11" w:rsidP="00D73D11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T</w:t>
      </w:r>
      <w:r>
        <w:t>his is the place to display all the machine log</w:t>
      </w:r>
      <w:r w:rsidR="00FC5736">
        <w:t>s</w:t>
      </w:r>
      <w:r>
        <w:t xml:space="preserve">, which have a very specific detail to demonstrate what the simulator is doing. </w:t>
      </w:r>
    </w:p>
    <w:p w14:paraId="05FCF48B" w14:textId="74D0A6ED" w:rsidR="00D73D11" w:rsidRDefault="00D73D11" w:rsidP="00D73D11">
      <w:pPr>
        <w:pStyle w:val="a3"/>
        <w:ind w:left="420" w:firstLineChars="0" w:firstLine="0"/>
      </w:pPr>
      <w:r>
        <w:rPr>
          <w:rFonts w:hint="eastAsia"/>
        </w:rPr>
        <w:t>Y</w:t>
      </w:r>
      <w:r>
        <w:t>ou can check whether the Cache is HIT or MISS, the value of all dumped info, etc.</w:t>
      </w:r>
    </w:p>
    <w:p w14:paraId="4A9F91EE" w14:textId="01DE1873" w:rsidR="00D73D11" w:rsidRPr="00367691" w:rsidRDefault="00D73D11" w:rsidP="00D73D11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Insert </w:t>
      </w:r>
      <w:proofErr w:type="spellStart"/>
      <w:r>
        <w:rPr>
          <w:rFonts w:hint="eastAsia"/>
          <w:b/>
          <w:bCs/>
          <w:sz w:val="24"/>
          <w:szCs w:val="24"/>
          <w:u w:val="single"/>
        </w:rPr>
        <w:t>Break</w:t>
      </w:r>
      <w:r>
        <w:rPr>
          <w:b/>
          <w:bCs/>
          <w:sz w:val="24"/>
          <w:szCs w:val="24"/>
          <w:u w:val="single"/>
        </w:rPr>
        <w:t>Point</w:t>
      </w:r>
      <w:proofErr w:type="spellEnd"/>
      <w:r>
        <w:rPr>
          <w:b/>
          <w:bCs/>
          <w:sz w:val="24"/>
          <w:szCs w:val="24"/>
          <w:u w:val="single"/>
        </w:rPr>
        <w:t xml:space="preserve"> (DEBU</w:t>
      </w:r>
      <w:r>
        <w:rPr>
          <w:rFonts w:hint="eastAsia"/>
          <w:b/>
          <w:bCs/>
          <w:sz w:val="24"/>
          <w:szCs w:val="24"/>
          <w:u w:val="single"/>
        </w:rPr>
        <w:t>G</w:t>
      </w:r>
      <w:r>
        <w:rPr>
          <w:b/>
          <w:bCs/>
          <w:sz w:val="24"/>
          <w:szCs w:val="24"/>
          <w:u w:val="single"/>
        </w:rPr>
        <w:t xml:space="preserve"> ONLY)</w:t>
      </w:r>
    </w:p>
    <w:p w14:paraId="2DF59FD1" w14:textId="7D755205" w:rsidR="008210E7" w:rsidRDefault="00D73D11" w:rsidP="008F3341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T</w:t>
      </w:r>
      <w:r>
        <w:t>his is the place to set a breakpoint. When clicking the RUN button, when PC meets any of the breakpoint value</w:t>
      </w:r>
      <w:r w:rsidR="00FC5736">
        <w:t>s</w:t>
      </w:r>
      <w:r>
        <w:t>, the simulator will come to a stop so you can start single step for easy debugging.</w:t>
      </w:r>
    </w:p>
    <w:p w14:paraId="56B1CF0C" w14:textId="77777777" w:rsidR="00D73D11" w:rsidRPr="00D73D11" w:rsidRDefault="00D73D11" w:rsidP="00D73D11">
      <w:pPr>
        <w:pStyle w:val="a3"/>
        <w:ind w:left="420" w:firstLineChars="0" w:firstLine="0"/>
      </w:pPr>
    </w:p>
    <w:p w14:paraId="28AD8913" w14:textId="69E5A702" w:rsidR="009A076F" w:rsidRPr="009A076F" w:rsidRDefault="00367691" w:rsidP="00D73D11">
      <w:pPr>
        <w:pStyle w:val="a3"/>
        <w:numPr>
          <w:ilvl w:val="0"/>
          <w:numId w:val="6"/>
        </w:numPr>
        <w:ind w:firstLineChars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perate the simulator</w:t>
      </w:r>
      <w:r w:rsidR="00D73D11">
        <w:rPr>
          <w:b/>
          <w:bCs/>
          <w:sz w:val="28"/>
          <w:szCs w:val="28"/>
        </w:rPr>
        <w:t xml:space="preserve"> to Testing Program </w:t>
      </w:r>
      <w:r w:rsidR="009A076F">
        <w:rPr>
          <w:b/>
          <w:bCs/>
          <w:sz w:val="28"/>
          <w:szCs w:val="28"/>
        </w:rPr>
        <w:t>2</w:t>
      </w:r>
    </w:p>
    <w:p w14:paraId="0641CD25" w14:textId="48ECFF99" w:rsidR="009A076F" w:rsidRDefault="009A076F" w:rsidP="00D73D11">
      <w:r>
        <w:rPr>
          <w:rFonts w:ascii="Segoe UI" w:hAnsi="Segoe UI" w:cs="Segoe UI"/>
          <w:color w:val="24292E"/>
          <w:shd w:val="clear" w:color="auto" w:fill="FFFFFF"/>
        </w:rPr>
        <w:t>A program that reads a set of a paragraph of 6 sentences from a file into memory. It prints the sentences on the console printer. It then asks the user for a word. It searches the paragraph to see if it contains the word. If so, it prints out the word, the sentence number, and the word number in the sentence.</w:t>
      </w:r>
    </w:p>
    <w:p w14:paraId="2A596246" w14:textId="0E81826E" w:rsidR="00FC5736" w:rsidRDefault="00D73D11" w:rsidP="0088410F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T</w:t>
      </w:r>
      <w:r>
        <w:rPr>
          <w:b/>
          <w:bCs/>
          <w:sz w:val="28"/>
          <w:szCs w:val="28"/>
        </w:rPr>
        <w:t>o</w:t>
      </w:r>
      <w:r w:rsidR="00FC5736">
        <w:rPr>
          <w:b/>
          <w:bCs/>
          <w:sz w:val="28"/>
          <w:szCs w:val="28"/>
        </w:rPr>
        <w:t xml:space="preserve"> run this testing program, follow the step below:</w:t>
      </w:r>
    </w:p>
    <w:p w14:paraId="1975743B" w14:textId="3BCC901F" w:rsidR="00FC5736" w:rsidRDefault="00FC5736" w:rsidP="00FC5736">
      <w:pPr>
        <w:pStyle w:val="a3"/>
        <w:numPr>
          <w:ilvl w:val="0"/>
          <w:numId w:val="10"/>
        </w:numPr>
        <w:ind w:firstLineChars="0"/>
        <w:rPr>
          <w:szCs w:val="21"/>
        </w:rPr>
      </w:pPr>
      <w:r>
        <w:rPr>
          <w:szCs w:val="21"/>
        </w:rPr>
        <w:t xml:space="preserve">Open the simulator JAR </w:t>
      </w:r>
      <w:proofErr w:type="gramStart"/>
      <w:r>
        <w:rPr>
          <w:szCs w:val="21"/>
        </w:rPr>
        <w:t>file, and</w:t>
      </w:r>
      <w:proofErr w:type="gramEnd"/>
      <w:r>
        <w:rPr>
          <w:szCs w:val="21"/>
        </w:rPr>
        <w:t xml:space="preserve"> click the “IPL” Button.</w:t>
      </w:r>
    </w:p>
    <w:p w14:paraId="31C1BCAB" w14:textId="6D7C7C66" w:rsidR="00FC5736" w:rsidRDefault="00FC5736" w:rsidP="00FC5736">
      <w:pPr>
        <w:pStyle w:val="a3"/>
        <w:numPr>
          <w:ilvl w:val="0"/>
          <w:numId w:val="10"/>
        </w:numPr>
        <w:ind w:firstLineChars="0"/>
        <w:rPr>
          <w:szCs w:val="21"/>
        </w:rPr>
      </w:pPr>
      <w:r>
        <w:rPr>
          <w:rFonts w:hint="eastAsia"/>
          <w:szCs w:val="21"/>
        </w:rPr>
        <w:t>C</w:t>
      </w:r>
      <w:r>
        <w:rPr>
          <w:szCs w:val="21"/>
        </w:rPr>
        <w:t xml:space="preserve">lick the “LOAD MEM” </w:t>
      </w:r>
      <w:proofErr w:type="gramStart"/>
      <w:r>
        <w:rPr>
          <w:szCs w:val="21"/>
        </w:rPr>
        <w:t>Button, and</w:t>
      </w:r>
      <w:proofErr w:type="gramEnd"/>
      <w:r>
        <w:rPr>
          <w:szCs w:val="21"/>
        </w:rPr>
        <w:t xml:space="preserve"> select the testing program </w:t>
      </w:r>
      <w:r w:rsidR="002023EA">
        <w:rPr>
          <w:szCs w:val="21"/>
        </w:rPr>
        <w:t xml:space="preserve">2 </w:t>
      </w:r>
      <w:r>
        <w:rPr>
          <w:szCs w:val="21"/>
        </w:rPr>
        <w:t>CSV file. (File Name</w:t>
      </w:r>
      <w:r>
        <w:rPr>
          <w:rFonts w:hint="eastAsia"/>
          <w:szCs w:val="21"/>
        </w:rPr>
        <w:t>:</w:t>
      </w:r>
      <w:r>
        <w:rPr>
          <w:szCs w:val="21"/>
        </w:rPr>
        <w:t xml:space="preserve"> </w:t>
      </w:r>
      <w:r w:rsidRPr="00FC5736">
        <w:rPr>
          <w:szCs w:val="21"/>
        </w:rPr>
        <w:t>TestingProgram</w:t>
      </w:r>
      <w:r w:rsidR="002023EA">
        <w:rPr>
          <w:szCs w:val="21"/>
        </w:rPr>
        <w:t>3</w:t>
      </w:r>
      <w:r w:rsidRPr="00FC5736">
        <w:rPr>
          <w:szCs w:val="21"/>
        </w:rPr>
        <w:t>(P</w:t>
      </w:r>
      <w:r w:rsidR="002023EA">
        <w:rPr>
          <w:szCs w:val="21"/>
        </w:rPr>
        <w:t>3</w:t>
      </w:r>
      <w:r w:rsidRPr="00FC5736">
        <w:rPr>
          <w:szCs w:val="21"/>
        </w:rPr>
        <w:t>)</w:t>
      </w:r>
      <w:r>
        <w:rPr>
          <w:szCs w:val="21"/>
        </w:rPr>
        <w:t>.</w:t>
      </w:r>
      <w:proofErr w:type="gramStart"/>
      <w:r>
        <w:rPr>
          <w:szCs w:val="21"/>
        </w:rPr>
        <w:t>csv )</w:t>
      </w:r>
      <w:proofErr w:type="gramEnd"/>
    </w:p>
    <w:p w14:paraId="5454D0DF" w14:textId="0E8AD5D7" w:rsidR="00FC5736" w:rsidRDefault="00FC5736" w:rsidP="00FC5736">
      <w:pPr>
        <w:pStyle w:val="a3"/>
        <w:numPr>
          <w:ilvl w:val="0"/>
          <w:numId w:val="10"/>
        </w:numPr>
        <w:ind w:firstLineChars="0"/>
        <w:rPr>
          <w:szCs w:val="21"/>
        </w:rPr>
      </w:pPr>
      <w:r>
        <w:rPr>
          <w:rFonts w:hint="eastAsia"/>
          <w:szCs w:val="21"/>
        </w:rPr>
        <w:t>C</w:t>
      </w:r>
      <w:r>
        <w:rPr>
          <w:szCs w:val="21"/>
        </w:rPr>
        <w:t>lick “RUN”</w:t>
      </w:r>
    </w:p>
    <w:p w14:paraId="1E25BE9C" w14:textId="0B001230" w:rsidR="00FC5736" w:rsidRPr="002023EA" w:rsidRDefault="00FC5736" w:rsidP="002023EA">
      <w:pPr>
        <w:pStyle w:val="a3"/>
        <w:numPr>
          <w:ilvl w:val="0"/>
          <w:numId w:val="10"/>
        </w:numPr>
        <w:ind w:firstLineChars="0"/>
        <w:rPr>
          <w:i/>
          <w:iCs/>
          <w:szCs w:val="21"/>
        </w:rPr>
      </w:pPr>
      <w:r>
        <w:rPr>
          <w:szCs w:val="21"/>
        </w:rPr>
        <w:t>It will require</w:t>
      </w:r>
      <w:r w:rsidR="002023EA">
        <w:rPr>
          <w:szCs w:val="21"/>
        </w:rPr>
        <w:t xml:space="preserve"> load default paragraph here we have example txt file named </w:t>
      </w:r>
      <w:proofErr w:type="gramStart"/>
      <w:r w:rsidR="002023EA">
        <w:rPr>
          <w:szCs w:val="21"/>
        </w:rPr>
        <w:t xml:space="preserve">TestProgram2-Paragraph.txt </w:t>
      </w:r>
      <w:r>
        <w:rPr>
          <w:szCs w:val="21"/>
        </w:rPr>
        <w:t>.</w:t>
      </w:r>
      <w:proofErr w:type="gramEnd"/>
      <w:r>
        <w:rPr>
          <w:szCs w:val="21"/>
        </w:rPr>
        <w:t xml:space="preserve"> </w:t>
      </w:r>
    </w:p>
    <w:p w14:paraId="55CCF23D" w14:textId="54D5723E" w:rsidR="00FC5736" w:rsidRPr="00FC5736" w:rsidRDefault="002023EA" w:rsidP="002023EA">
      <w:pPr>
        <w:pStyle w:val="a3"/>
        <w:numPr>
          <w:ilvl w:val="0"/>
          <w:numId w:val="10"/>
        </w:numPr>
        <w:ind w:firstLineChars="0"/>
        <w:rPr>
          <w:szCs w:val="21"/>
        </w:rPr>
      </w:pPr>
      <w:r>
        <w:rPr>
          <w:szCs w:val="21"/>
        </w:rPr>
        <w:t xml:space="preserve">Then it will ask for a user input word to search. If it </w:t>
      </w:r>
      <w:proofErr w:type="gramStart"/>
      <w:r>
        <w:rPr>
          <w:szCs w:val="21"/>
        </w:rPr>
        <w:t>find</w:t>
      </w:r>
      <w:proofErr w:type="gramEnd"/>
      <w:r>
        <w:rPr>
          <w:szCs w:val="21"/>
        </w:rPr>
        <w:t xml:space="preserve"> the word, it will print out sentences number and word number of sentence. Else, print nothing but the paragraph</w:t>
      </w:r>
      <w:bookmarkStart w:id="0" w:name="_GoBack"/>
      <w:bookmarkEnd w:id="0"/>
    </w:p>
    <w:sectPr w:rsidR="00FC5736" w:rsidRPr="00FC573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DB139A" w14:textId="77777777" w:rsidR="00D33BE0" w:rsidRDefault="00D33BE0" w:rsidP="005B6C46">
      <w:r>
        <w:separator/>
      </w:r>
    </w:p>
  </w:endnote>
  <w:endnote w:type="continuationSeparator" w:id="0">
    <w:p w14:paraId="35CBCA1B" w14:textId="77777777" w:rsidR="00D33BE0" w:rsidRDefault="00D33BE0" w:rsidP="005B6C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5A4D0F" w14:textId="77777777" w:rsidR="00D33BE0" w:rsidRDefault="00D33BE0" w:rsidP="005B6C46">
      <w:r>
        <w:separator/>
      </w:r>
    </w:p>
  </w:footnote>
  <w:footnote w:type="continuationSeparator" w:id="0">
    <w:p w14:paraId="62D894C0" w14:textId="77777777" w:rsidR="00D33BE0" w:rsidRDefault="00D33BE0" w:rsidP="005B6C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14045"/>
    <w:multiLevelType w:val="hybridMultilevel"/>
    <w:tmpl w:val="AABA2B3A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5A1CB2"/>
    <w:multiLevelType w:val="hybridMultilevel"/>
    <w:tmpl w:val="963E7730"/>
    <w:lvl w:ilvl="0" w:tplc="AAC6F9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82D2060"/>
    <w:multiLevelType w:val="hybridMultilevel"/>
    <w:tmpl w:val="68B691E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3C213D0"/>
    <w:multiLevelType w:val="hybridMultilevel"/>
    <w:tmpl w:val="8FD0BB0A"/>
    <w:lvl w:ilvl="0" w:tplc="F0AECB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FC23A0B"/>
    <w:multiLevelType w:val="hybridMultilevel"/>
    <w:tmpl w:val="CC44D92C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4E55037"/>
    <w:multiLevelType w:val="hybridMultilevel"/>
    <w:tmpl w:val="1DAA79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ADA4E5A"/>
    <w:multiLevelType w:val="hybridMultilevel"/>
    <w:tmpl w:val="328468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6D44E21"/>
    <w:multiLevelType w:val="hybridMultilevel"/>
    <w:tmpl w:val="B1882AD6"/>
    <w:lvl w:ilvl="0" w:tplc="FB7A41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76086F36"/>
    <w:multiLevelType w:val="hybridMultilevel"/>
    <w:tmpl w:val="B1882AD6"/>
    <w:lvl w:ilvl="0" w:tplc="FB7A41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7EB52DFF"/>
    <w:multiLevelType w:val="hybridMultilevel"/>
    <w:tmpl w:val="2CF61E5A"/>
    <w:lvl w:ilvl="0" w:tplc="3AFAF4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8"/>
  </w:num>
  <w:num w:numId="5">
    <w:abstractNumId w:val="7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MLY0NDe0MDY1NDBQ0lEKTi0uzszPAykwqgUArDKcwCwAAAA="/>
  </w:docVars>
  <w:rsids>
    <w:rsidRoot w:val="00415515"/>
    <w:rsid w:val="0008287F"/>
    <w:rsid w:val="00184E1B"/>
    <w:rsid w:val="002023EA"/>
    <w:rsid w:val="00367691"/>
    <w:rsid w:val="003F61A4"/>
    <w:rsid w:val="00415515"/>
    <w:rsid w:val="0050503D"/>
    <w:rsid w:val="00597FEF"/>
    <w:rsid w:val="005B6C46"/>
    <w:rsid w:val="00743C00"/>
    <w:rsid w:val="007D2D3D"/>
    <w:rsid w:val="008210E7"/>
    <w:rsid w:val="0088410F"/>
    <w:rsid w:val="008F3341"/>
    <w:rsid w:val="009A076F"/>
    <w:rsid w:val="00B103F0"/>
    <w:rsid w:val="00BD26E6"/>
    <w:rsid w:val="00C13B55"/>
    <w:rsid w:val="00D33BE0"/>
    <w:rsid w:val="00D73D11"/>
    <w:rsid w:val="00FC5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8D69C"/>
  <w15:chartTrackingRefBased/>
  <w15:docId w15:val="{D4B96B0D-865E-450B-8166-EEB690518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73D11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1551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15515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415515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5B6C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B6C4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B6C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B6C46"/>
    <w:rPr>
      <w:sz w:val="18"/>
      <w:szCs w:val="18"/>
    </w:rPr>
  </w:style>
  <w:style w:type="table" w:styleId="a8">
    <w:name w:val="Table Grid"/>
    <w:basedOn w:val="a1"/>
    <w:uiPriority w:val="39"/>
    <w:rsid w:val="00FC57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9A076F"/>
    <w:rPr>
      <w:rFonts w:ascii="Microsoft YaHei UI" w:eastAsia="Microsoft YaHei UI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9A076F"/>
    <w:rPr>
      <w:rFonts w:ascii="Microsoft YaHei UI" w:eastAsia="Microsoft YaHei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489</Words>
  <Characters>2790</Characters>
  <Application>Microsoft Office Word</Application>
  <DocSecurity>0</DocSecurity>
  <Lines>23</Lines>
  <Paragraphs>6</Paragraphs>
  <ScaleCrop>false</ScaleCrop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Yi Qi</dc:creator>
  <cp:keywords/>
  <dc:description/>
  <cp:lastModifiedBy>yang noah</cp:lastModifiedBy>
  <cp:revision>8</cp:revision>
  <cp:lastPrinted>2019-11-01T18:47:00Z</cp:lastPrinted>
  <dcterms:created xsi:type="dcterms:W3CDTF">2019-09-20T20:11:00Z</dcterms:created>
  <dcterms:modified xsi:type="dcterms:W3CDTF">2019-11-01T18:48:00Z</dcterms:modified>
</cp:coreProperties>
</file>